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C17F2F" w14:textId="4B5D4A1E" w:rsidR="006A41CC" w:rsidRDefault="004E1C62" w:rsidP="0068323C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0222680E" w14:textId="69638A98" w:rsidR="006A41CC" w:rsidRDefault="006A41CC" w:rsidP="005E22C4">
      <w:pPr>
        <w:pStyle w:val="Heading3"/>
        <w:rPr>
          <w:lang w:val="en-US"/>
        </w:rPr>
      </w:pPr>
      <w:r>
        <w:rPr>
          <w:lang w:val="en-US"/>
        </w:rPr>
        <w:t>Advanced</w:t>
      </w:r>
    </w:p>
    <w:p w14:paraId="667C3DC3" w14:textId="7E2BF9C2" w:rsidR="006B2A26" w:rsidRDefault="006B2A26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wer speed</w:t>
      </w:r>
      <w:r w:rsidR="00626F53">
        <w:rPr>
          <w:lang w:val="en-US"/>
        </w:rPr>
        <w:t xml:space="preserve"> in both x and y directions</w:t>
      </w:r>
      <w:r>
        <w:rPr>
          <w:lang w:val="en-US"/>
        </w:rPr>
        <w:t xml:space="preserve"> while ducking</w:t>
      </w:r>
    </w:p>
    <w:p w14:paraId="431BE683" w14:textId="369DBAD7" w:rsidR="00626F53" w:rsidRDefault="00626F53" w:rsidP="00626F53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Gate</w:t>
      </w:r>
      <w:r w:rsidR="00E11975">
        <w:rPr>
          <w:lang w:val="en-US"/>
        </w:rPr>
        <w:t xml:space="preserve"> – Implement a Key</w:t>
      </w:r>
    </w:p>
    <w:p w14:paraId="6BACDF6C" w14:textId="67552080" w:rsidR="00D01855" w:rsidRDefault="00D01855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Bullet ranges</w:t>
      </w:r>
    </w:p>
    <w:p w14:paraId="47CCB90C" w14:textId="5A7B2C8F" w:rsidR="001B6618" w:rsidRDefault="001B6618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Bullet positioning</w:t>
      </w:r>
    </w:p>
    <w:p w14:paraId="42694450" w14:textId="5A40EDFE" w:rsidR="0011201E" w:rsidRDefault="0011201E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Gamepad controller smoothing</w:t>
      </w:r>
    </w:p>
    <w:p w14:paraId="07F71480" w14:textId="6F33B103" w:rsidR="008D634D" w:rsidRDefault="008D634D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Proper use of Velocity2f and Point2f objects.</w:t>
      </w:r>
    </w:p>
    <w:p w14:paraId="2D1ABB59" w14:textId="2896CEDB" w:rsidR="0069489F" w:rsidRDefault="0069489F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ompress images</w:t>
      </w:r>
    </w:p>
    <w:p w14:paraId="3C8A726A" w14:textId="0428FB5B" w:rsidR="00DB6BD2" w:rsidRDefault="00DB6BD2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ction specific sounds</w:t>
      </w:r>
    </w:p>
    <w:p w14:paraId="333F7D71" w14:textId="7ABE62A3" w:rsidR="006B7126" w:rsidRDefault="006B7126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evel integration to stories.</w:t>
      </w:r>
    </w:p>
    <w:p w14:paraId="74DB0DDC" w14:textId="49DEC5F8" w:rsidR="009427D9" w:rsidRDefault="009427D9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a game over kind of thing.</w:t>
      </w:r>
    </w:p>
    <w:p w14:paraId="025D9C81" w14:textId="18C31D16" w:rsidR="00491C27" w:rsidRDefault="00491C27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Make game full screen.</w:t>
      </w:r>
    </w:p>
    <w:p w14:paraId="103FA0E6" w14:textId="498A3213" w:rsidR="00BD7812" w:rsidRDefault="00BD7812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beginning story and the end story.</w:t>
      </w:r>
    </w:p>
    <w:p w14:paraId="55AFCCDB" w14:textId="49402F0A" w:rsidR="000F06A5" w:rsidRDefault="000F06A5" w:rsidP="00626F53">
      <w:pPr>
        <w:pStyle w:val="ListParagraph"/>
        <w:numPr>
          <w:ilvl w:val="0"/>
          <w:numId w:val="7"/>
        </w:numPr>
        <w:rPr>
          <w:lang w:val="en-US"/>
        </w:rPr>
      </w:pPr>
      <w:proofErr w:type="spellStart"/>
      <w:r>
        <w:rPr>
          <w:lang w:val="en-US"/>
        </w:rPr>
        <w:t>Stadning</w:t>
      </w:r>
      <w:proofErr w:type="spellEnd"/>
      <w:r>
        <w:rPr>
          <w:lang w:val="en-US"/>
        </w:rPr>
        <w:t xml:space="preserve"> not allowed</w:t>
      </w:r>
    </w:p>
    <w:p w14:paraId="3E5966DA" w14:textId="0E512F38" w:rsidR="001448EE" w:rsidRDefault="001448EE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S of boss</w:t>
      </w:r>
    </w:p>
    <w:p w14:paraId="5B8D2161" w14:textId="3CB14AC1" w:rsidR="00CA2804" w:rsidRDefault="00CA2804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Probability of running</w:t>
      </w:r>
    </w:p>
    <w:p w14:paraId="788D94C4" w14:textId="2B1A035B" w:rsidR="00F3126E" w:rsidRDefault="00F3126E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ouse interaction</w:t>
      </w:r>
    </w:p>
    <w:p w14:paraId="1FFF72DB" w14:textId="003BC20C" w:rsidR="00FF680E" w:rsidRDefault="00FF680E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End game</w:t>
      </w:r>
    </w:p>
    <w:p w14:paraId="0F900813" w14:textId="289DEDEF" w:rsidR="00525808" w:rsidRPr="006A41CC" w:rsidRDefault="00525808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references</w:t>
      </w:r>
    </w:p>
    <w:p w14:paraId="27A01394" w14:textId="77777777" w:rsidR="00626F53" w:rsidRPr="009F10F9" w:rsidRDefault="00626F53" w:rsidP="00626F53">
      <w:pPr>
        <w:pStyle w:val="ListParagraph"/>
        <w:rPr>
          <w:lang w:val="en-US"/>
        </w:rPr>
      </w:pPr>
    </w:p>
    <w:p w14:paraId="231437A1" w14:textId="5718F525" w:rsidR="008C17D8" w:rsidRDefault="008C17D8" w:rsidP="000A4E91">
      <w:pPr>
        <w:pStyle w:val="Heading2"/>
        <w:rPr>
          <w:lang w:val="en-US"/>
        </w:rPr>
      </w:pPr>
      <w:r>
        <w:rPr>
          <w:lang w:val="en-US"/>
        </w:rPr>
        <w:t>Bugs</w:t>
      </w:r>
    </w:p>
    <w:p w14:paraId="73817A82" w14:textId="62D524A5" w:rsidR="008C17D8" w:rsidRDefault="008C17D8" w:rsidP="008173F8">
      <w:pPr>
        <w:pStyle w:val="ListParagraph"/>
        <w:numPr>
          <w:ilvl w:val="0"/>
          <w:numId w:val="7"/>
        </w:numPr>
        <w:rPr>
          <w:strike/>
          <w:lang w:val="en-US"/>
        </w:rPr>
      </w:pPr>
      <w:proofErr w:type="spellStart"/>
      <w:r w:rsidRPr="0001037B">
        <w:rPr>
          <w:strike/>
          <w:lang w:val="en-US"/>
        </w:rPr>
        <w:t>Oscillaiton</w:t>
      </w:r>
      <w:proofErr w:type="spellEnd"/>
      <w:r w:rsidRPr="0001037B">
        <w:rPr>
          <w:strike/>
          <w:lang w:val="en-US"/>
        </w:rPr>
        <w:t xml:space="preserve"> when using </w:t>
      </w:r>
      <w:proofErr w:type="spellStart"/>
      <w:r w:rsidRPr="0001037B">
        <w:rPr>
          <w:strike/>
          <w:lang w:val="en-US"/>
        </w:rPr>
        <w:t>QuadTrees</w:t>
      </w:r>
      <w:proofErr w:type="spellEnd"/>
      <w:r w:rsidRPr="0001037B">
        <w:rPr>
          <w:strike/>
          <w:lang w:val="en-US"/>
        </w:rPr>
        <w:t>.</w:t>
      </w:r>
    </w:p>
    <w:p w14:paraId="32B0BA7C" w14:textId="0D7BABB2" w:rsidR="00E01429" w:rsidRPr="002F64AF" w:rsidRDefault="00352CC3" w:rsidP="002F64AF">
      <w:pPr>
        <w:pStyle w:val="ListParagraph"/>
        <w:numPr>
          <w:ilvl w:val="0"/>
          <w:numId w:val="7"/>
        </w:numPr>
        <w:rPr>
          <w:lang w:val="en-US"/>
        </w:rPr>
      </w:pPr>
      <w:r w:rsidRPr="00352CC3">
        <w:rPr>
          <w:lang w:val="en-US"/>
        </w:rPr>
        <w:t>Moving with Moving block</w:t>
      </w:r>
    </w:p>
    <w:p w14:paraId="5FE46C61" w14:textId="0760AE87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t>Done</w:t>
      </w:r>
    </w:p>
    <w:p w14:paraId="7DF109AF" w14:textId="1B23ED45" w:rsidR="000A4E91" w:rsidRPr="0024608B" w:rsidRDefault="000A4E91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Keyboard controller</w:t>
      </w:r>
    </w:p>
    <w:p w14:paraId="3066E0A8" w14:textId="050DD3B1" w:rsidR="004E5100" w:rsidRPr="0024608B" w:rsidRDefault="004E5100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Mouse controller</w:t>
      </w:r>
    </w:p>
    <w:p w14:paraId="05CCC944" w14:textId="46826971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Gamepad controller</w:t>
      </w:r>
    </w:p>
    <w:p w14:paraId="099720AA" w14:textId="77CD316B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Decide controller layout</w:t>
      </w:r>
    </w:p>
    <w:p w14:paraId="5221B8C1" w14:textId="32BDFDE5" w:rsidR="00B268E8" w:rsidRPr="0024608B" w:rsidRDefault="00B268E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Level designer code</w:t>
      </w:r>
    </w:p>
    <w:p w14:paraId="4F262D59" w14:textId="6FEBD57B" w:rsidR="001C1B0A" w:rsidRPr="0024608B" w:rsidRDefault="001C1B0A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Player</w:t>
      </w:r>
    </w:p>
    <w:p w14:paraId="5928BF63" w14:textId="2D762DD9" w:rsidR="008A1518" w:rsidRPr="0024608B" w:rsidRDefault="008A151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Camera</w:t>
      </w:r>
    </w:p>
    <w:p w14:paraId="6DC8F46B" w14:textId="0C9968CF" w:rsidR="00B52178" w:rsidRPr="0024608B" w:rsidRDefault="00B5217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Basic level design</w:t>
      </w:r>
    </w:p>
    <w:p w14:paraId="3C117AD2" w14:textId="5A82C8DC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 xml:space="preserve">Implement </w:t>
      </w:r>
      <w:proofErr w:type="spellStart"/>
      <w:r w:rsidRPr="0024608B">
        <w:rPr>
          <w:lang w:val="en-US"/>
        </w:rPr>
        <w:t>collisons</w:t>
      </w:r>
      <w:proofErr w:type="spellEnd"/>
    </w:p>
    <w:p w14:paraId="6660860C" w14:textId="331B8BC6" w:rsidR="006F73A6" w:rsidRDefault="006F73A6" w:rsidP="006F73A6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lock</w:t>
      </w:r>
    </w:p>
    <w:p w14:paraId="72B12139" w14:textId="185349FE" w:rsidR="003721B4" w:rsidRDefault="003721B4" w:rsidP="003721B4">
      <w:pPr>
        <w:pStyle w:val="ListParagraph"/>
        <w:numPr>
          <w:ilvl w:val="0"/>
          <w:numId w:val="7"/>
        </w:numPr>
        <w:rPr>
          <w:lang w:val="en-US"/>
        </w:rPr>
      </w:pPr>
      <w:r w:rsidRPr="003721B4">
        <w:rPr>
          <w:lang w:val="en-US"/>
        </w:rPr>
        <w:t>Break levels into checkpoints</w:t>
      </w:r>
    </w:p>
    <w:p w14:paraId="4E4A5EED" w14:textId="3A362680" w:rsidR="002F1B28" w:rsidRDefault="002F1B28" w:rsidP="002F1B28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F1B28">
        <w:rPr>
          <w:color w:val="000000" w:themeColor="text1"/>
          <w:lang w:val="en-US"/>
        </w:rPr>
        <w:t>Implement Lava</w:t>
      </w:r>
    </w:p>
    <w:p w14:paraId="3FB256F3" w14:textId="0BC0508D" w:rsidR="00CA5B4E" w:rsidRDefault="00CA5B4E" w:rsidP="00CA5B4E">
      <w:pPr>
        <w:pStyle w:val="ListParagraph"/>
        <w:numPr>
          <w:ilvl w:val="0"/>
          <w:numId w:val="7"/>
        </w:numPr>
        <w:rPr>
          <w:lang w:val="en-US"/>
        </w:rPr>
      </w:pPr>
      <w:r w:rsidRPr="00CA5B4E">
        <w:rPr>
          <w:lang w:val="en-US"/>
        </w:rPr>
        <w:t xml:space="preserve">Implement </w:t>
      </w:r>
      <w:proofErr w:type="spellStart"/>
      <w:r w:rsidRPr="00CA5B4E">
        <w:rPr>
          <w:lang w:val="en-US"/>
        </w:rPr>
        <w:t>Bitbot</w:t>
      </w:r>
      <w:proofErr w:type="spellEnd"/>
    </w:p>
    <w:p w14:paraId="61FB2D0F" w14:textId="77777777" w:rsidR="007F276D" w:rsidRP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7F276D">
        <w:rPr>
          <w:lang w:val="en-US"/>
        </w:rPr>
        <w:t>Implement bit revolver</w:t>
      </w:r>
    </w:p>
    <w:p w14:paraId="7BFC7E93" w14:textId="77777777" w:rsidR="007F276D" w:rsidRPr="006A41CC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array gun</w:t>
      </w:r>
    </w:p>
    <w:p w14:paraId="2090BD59" w14:textId="7B9C79DF" w:rsid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matrix blast</w:t>
      </w:r>
    </w:p>
    <w:p w14:paraId="36B3CA5F" w14:textId="77777777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switch</w:t>
      </w:r>
    </w:p>
    <w:p w14:paraId="2A675D74" w14:textId="14DBF6D2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fire</w:t>
      </w:r>
    </w:p>
    <w:p w14:paraId="5BDDC85A" w14:textId="0FF96E3E" w:rsidR="00E44CD5" w:rsidRPr="00E44CD5" w:rsidRDefault="00E44CD5" w:rsidP="00E44CD5">
      <w:pPr>
        <w:pStyle w:val="ListParagraph"/>
        <w:numPr>
          <w:ilvl w:val="0"/>
          <w:numId w:val="7"/>
        </w:numPr>
        <w:rPr>
          <w:lang w:val="en-US"/>
        </w:rPr>
      </w:pPr>
      <w:r w:rsidRPr="00E44CD5">
        <w:rPr>
          <w:lang w:val="en-US"/>
        </w:rPr>
        <w:lastRenderedPageBreak/>
        <w:t>Implement Movab</w:t>
      </w:r>
      <w:r w:rsidR="00FD243E">
        <w:rPr>
          <w:lang w:val="en-US"/>
        </w:rPr>
        <w:t>l</w:t>
      </w:r>
      <w:r w:rsidRPr="00E44CD5">
        <w:rPr>
          <w:lang w:val="en-US"/>
        </w:rPr>
        <w:t>e Block</w:t>
      </w:r>
    </w:p>
    <w:p w14:paraId="68A2B176" w14:textId="39F312CC" w:rsidR="007A6E04" w:rsidRDefault="007A6E04" w:rsidP="007A6E04">
      <w:pPr>
        <w:pStyle w:val="ListParagraph"/>
        <w:numPr>
          <w:ilvl w:val="0"/>
          <w:numId w:val="7"/>
        </w:numPr>
        <w:rPr>
          <w:lang w:val="en-US"/>
        </w:rPr>
      </w:pPr>
      <w:r w:rsidRPr="007A6E04">
        <w:rPr>
          <w:lang w:val="en-US"/>
        </w:rPr>
        <w:t>Implement Hiding Block</w:t>
      </w:r>
    </w:p>
    <w:p w14:paraId="4CE8495D" w14:textId="35DBB1B3" w:rsidR="00860A68" w:rsidRDefault="00860A68" w:rsidP="00860A68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EndGate</w:t>
      </w:r>
      <w:proofErr w:type="spellEnd"/>
    </w:p>
    <w:p w14:paraId="663F0BD6" w14:textId="7D0472F6" w:rsidR="001804F5" w:rsidRDefault="001804F5" w:rsidP="001804F5">
      <w:pPr>
        <w:pStyle w:val="ListParagraph"/>
        <w:numPr>
          <w:ilvl w:val="0"/>
          <w:numId w:val="7"/>
        </w:numPr>
        <w:rPr>
          <w:lang w:val="en-US"/>
        </w:rPr>
      </w:pPr>
      <w:r w:rsidRPr="001804F5">
        <w:rPr>
          <w:lang w:val="en-US"/>
        </w:rPr>
        <w:t>Integrate gamepad</w:t>
      </w:r>
    </w:p>
    <w:p w14:paraId="5F039CD3" w14:textId="0A71F526" w:rsidR="008F08AA" w:rsidRDefault="008F08AA" w:rsidP="008F08AA">
      <w:pPr>
        <w:pStyle w:val="ListParagraph"/>
        <w:numPr>
          <w:ilvl w:val="0"/>
          <w:numId w:val="7"/>
        </w:numPr>
        <w:rPr>
          <w:lang w:val="en-US"/>
        </w:rPr>
      </w:pPr>
      <w:r w:rsidRPr="008F08AA">
        <w:rPr>
          <w:lang w:val="en-US"/>
        </w:rPr>
        <w:t>Implement Enemy1</w:t>
      </w:r>
    </w:p>
    <w:p w14:paraId="4B5572E1" w14:textId="559DFA14" w:rsidR="00040448" w:rsidRDefault="00040448" w:rsidP="00040448">
      <w:pPr>
        <w:pStyle w:val="ListParagraph"/>
        <w:numPr>
          <w:ilvl w:val="0"/>
          <w:numId w:val="7"/>
        </w:numPr>
        <w:rPr>
          <w:lang w:val="en-US"/>
        </w:rPr>
      </w:pPr>
      <w:r w:rsidRPr="00040448">
        <w:rPr>
          <w:lang w:val="en-US"/>
        </w:rPr>
        <w:t>Implement Enemy2</w:t>
      </w:r>
    </w:p>
    <w:p w14:paraId="2B1CB70D" w14:textId="13CB7573" w:rsidR="00C33012" w:rsidRDefault="00C33012" w:rsidP="00C3301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Health Bar</w:t>
      </w:r>
    </w:p>
    <w:p w14:paraId="7236F7C8" w14:textId="77777777" w:rsidR="002A214D" w:rsidRPr="002A214D" w:rsidRDefault="002A214D" w:rsidP="002A214D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A214D">
        <w:rPr>
          <w:color w:val="000000" w:themeColor="text1"/>
          <w:lang w:val="en-US"/>
        </w:rPr>
        <w:t>Implement Enemy3</w:t>
      </w:r>
    </w:p>
    <w:p w14:paraId="6CA521B7" w14:textId="6ECEC546" w:rsidR="00F05A28" w:rsidRDefault="00F05A28" w:rsidP="00F05A28">
      <w:pPr>
        <w:pStyle w:val="ListParagraph"/>
        <w:numPr>
          <w:ilvl w:val="0"/>
          <w:numId w:val="7"/>
        </w:numPr>
        <w:rPr>
          <w:lang w:val="en-US"/>
        </w:rPr>
      </w:pPr>
      <w:r w:rsidRPr="00F05A28">
        <w:rPr>
          <w:lang w:val="en-US"/>
        </w:rPr>
        <w:t>Implement Enemy Portal</w:t>
      </w:r>
    </w:p>
    <w:p w14:paraId="0D50C4B7" w14:textId="2F0B202E" w:rsidR="00D01F0F" w:rsidRDefault="00D01F0F" w:rsidP="00D01F0F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oss1</w:t>
      </w:r>
    </w:p>
    <w:p w14:paraId="63CA50D1" w14:textId="0E49172B" w:rsidR="004E4C2C" w:rsidRDefault="004E4C2C" w:rsidP="004E4C2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Game background</w:t>
      </w:r>
    </w:p>
    <w:p w14:paraId="227BC73E" w14:textId="77777777" w:rsidR="00FA11FB" w:rsidRDefault="00FA11FB" w:rsidP="00FA11F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hange the theme. Add sprites to all game objects.</w:t>
      </w:r>
    </w:p>
    <w:p w14:paraId="01975C69" w14:textId="02223EAD" w:rsidR="00FA11FB" w:rsidRDefault="00FA11FB" w:rsidP="00FA11F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a game sound</w:t>
      </w:r>
    </w:p>
    <w:p w14:paraId="6B3C47CE" w14:textId="77777777" w:rsidR="00F01DDD" w:rsidRDefault="00F01DDD" w:rsidP="00F01DDD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text</w:t>
      </w:r>
    </w:p>
    <w:p w14:paraId="029BA758" w14:textId="2CD615C5" w:rsidR="00F01DDD" w:rsidRPr="00B4793E" w:rsidRDefault="00F01DDD" w:rsidP="00F01DDD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B4793E">
        <w:rPr>
          <w:color w:val="000000" w:themeColor="text1"/>
          <w:lang w:val="en-US"/>
        </w:rPr>
        <w:t>Add narratives with pictures</w:t>
      </w:r>
    </w:p>
    <w:p w14:paraId="286F9809" w14:textId="019E2C01" w:rsidR="00F01DDD" w:rsidRDefault="00F01DDD" w:rsidP="00F01DDD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3F7D0B">
        <w:rPr>
          <w:color w:val="FF0000"/>
          <w:lang w:val="en-US"/>
        </w:rPr>
        <w:t xml:space="preserve">Add narratives with sound. – Not </w:t>
      </w:r>
      <w:r w:rsidR="008C46A0">
        <w:rPr>
          <w:color w:val="FF0000"/>
          <w:lang w:val="en-US"/>
        </w:rPr>
        <w:t>Doing</w:t>
      </w:r>
    </w:p>
    <w:p w14:paraId="7796FCF1" w14:textId="403807D8" w:rsidR="00446295" w:rsidRDefault="00446295" w:rsidP="00446295">
      <w:pPr>
        <w:pStyle w:val="ListParagraph"/>
        <w:numPr>
          <w:ilvl w:val="0"/>
          <w:numId w:val="7"/>
        </w:numPr>
        <w:rPr>
          <w:lang w:val="en-US"/>
        </w:rPr>
      </w:pPr>
      <w:r w:rsidRPr="00446295">
        <w:rPr>
          <w:lang w:val="en-US"/>
        </w:rPr>
        <w:t>Make enemy width and height be available globally.</w:t>
      </w:r>
    </w:p>
    <w:p w14:paraId="349C6CC0" w14:textId="473EAEC0" w:rsidR="00446295" w:rsidRPr="00446295" w:rsidRDefault="00446295" w:rsidP="00446295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446295">
        <w:rPr>
          <w:color w:val="FF0000"/>
          <w:lang w:val="en-US"/>
        </w:rPr>
        <w:t xml:space="preserve">Implement second player – Not </w:t>
      </w:r>
      <w:r w:rsidR="008C46A0">
        <w:rPr>
          <w:color w:val="FF0000"/>
          <w:lang w:val="en-US"/>
        </w:rPr>
        <w:t>Doing</w:t>
      </w:r>
    </w:p>
    <w:p w14:paraId="7004C927" w14:textId="0D4A3211" w:rsidR="00446295" w:rsidRDefault="00446295" w:rsidP="00446295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446295">
        <w:rPr>
          <w:color w:val="FF0000"/>
          <w:lang w:val="en-US"/>
        </w:rPr>
        <w:t xml:space="preserve">Implement Camera for two players – Not </w:t>
      </w:r>
      <w:r w:rsidR="008C46A0">
        <w:rPr>
          <w:color w:val="FF0000"/>
          <w:lang w:val="en-US"/>
        </w:rPr>
        <w:t>Doing</w:t>
      </w:r>
    </w:p>
    <w:p w14:paraId="237FB659" w14:textId="75833511" w:rsidR="00467D95" w:rsidRDefault="00467D95" w:rsidP="00467D9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ntegrate mouse</w:t>
      </w:r>
    </w:p>
    <w:p w14:paraId="643A0E67" w14:textId="0D0E0682" w:rsidR="00467D95" w:rsidRDefault="00467D95" w:rsidP="00467D9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itle screen</w:t>
      </w:r>
    </w:p>
    <w:p w14:paraId="4FDB458C" w14:textId="7A9670D3" w:rsidR="006174CF" w:rsidRDefault="006174CF" w:rsidP="006174C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main menu screen</w:t>
      </w:r>
    </w:p>
    <w:p w14:paraId="787348B5" w14:textId="1AC468E0" w:rsidR="00D22216" w:rsidRDefault="00D22216" w:rsidP="00F058A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menu screen</w:t>
      </w:r>
    </w:p>
    <w:p w14:paraId="7662553E" w14:textId="6EDF95FC" w:rsidR="00975166" w:rsidRDefault="00975166" w:rsidP="00975166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start menu screen</w:t>
      </w:r>
    </w:p>
    <w:p w14:paraId="4E53147F" w14:textId="77777777" w:rsidR="0071644F" w:rsidRDefault="0071644F" w:rsidP="0071644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ain menu confirm screen</w:t>
      </w:r>
    </w:p>
    <w:p w14:paraId="64461CE8" w14:textId="77777777" w:rsidR="0071644F" w:rsidRDefault="0071644F" w:rsidP="0071644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pause screen</w:t>
      </w:r>
    </w:p>
    <w:p w14:paraId="1289DF95" w14:textId="74FA0736" w:rsidR="0071644F" w:rsidRDefault="0071644F" w:rsidP="003E66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quit confirm screen</w:t>
      </w:r>
    </w:p>
    <w:p w14:paraId="378FB3F1" w14:textId="77777777" w:rsidR="0055549B" w:rsidRDefault="0055549B" w:rsidP="0055549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game end screen</w:t>
      </w:r>
    </w:p>
    <w:p w14:paraId="0DDED668" w14:textId="70D2BC27" w:rsidR="001332A8" w:rsidRDefault="001332A8" w:rsidP="001332A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5F8915E8" w14:textId="724B0CFB" w:rsidR="00194C31" w:rsidRDefault="00194C31" w:rsidP="00194C31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Break basic levels into sub levels</w:t>
      </w:r>
    </w:p>
    <w:p w14:paraId="1592BF60" w14:textId="72F194CA" w:rsidR="00A63502" w:rsidRDefault="00A63502" w:rsidP="00A63502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Enable checkpoint saving and restarting from the last checkpoint</w:t>
      </w:r>
    </w:p>
    <w:p w14:paraId="38E5FE92" w14:textId="2538C5E1" w:rsidR="001843FF" w:rsidRDefault="001843FF" w:rsidP="001843FF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Difficulty options – I am not a programmer, I can code, I can reprogram you. More health, More attack frequency, Increased attack power, </w:t>
      </w:r>
      <w:r w:rsidRPr="001843FF">
        <w:rPr>
          <w:color w:val="FF0000"/>
          <w:lang w:val="en-US"/>
        </w:rPr>
        <w:t>Smarter</w:t>
      </w:r>
      <w:r w:rsidRPr="006A41CC">
        <w:rPr>
          <w:lang w:val="en-US"/>
        </w:rPr>
        <w:t>.</w:t>
      </w:r>
      <w:r w:rsidR="00555926">
        <w:rPr>
          <w:lang w:val="en-US"/>
        </w:rPr>
        <w:t xml:space="preserve">  </w:t>
      </w:r>
      <w:r w:rsidR="00555926">
        <w:rPr>
          <w:color w:val="FF0000"/>
          <w:lang w:val="en-US"/>
        </w:rPr>
        <w:t xml:space="preserve">Not Doing the </w:t>
      </w:r>
      <w:r w:rsidR="00C351E1">
        <w:rPr>
          <w:color w:val="FF0000"/>
          <w:lang w:val="en-US"/>
        </w:rPr>
        <w:t>“S</w:t>
      </w:r>
      <w:r w:rsidR="00555926">
        <w:rPr>
          <w:color w:val="FF0000"/>
          <w:lang w:val="en-US"/>
        </w:rPr>
        <w:t>marter</w:t>
      </w:r>
      <w:r w:rsidR="00C351E1">
        <w:rPr>
          <w:color w:val="FF0000"/>
          <w:lang w:val="en-US"/>
        </w:rPr>
        <w:t>”</w:t>
      </w:r>
      <w:r w:rsidR="00555926">
        <w:rPr>
          <w:color w:val="FF0000"/>
          <w:lang w:val="en-US"/>
        </w:rPr>
        <w:t xml:space="preserve"> part.</w:t>
      </w:r>
    </w:p>
    <w:p w14:paraId="3B8CCFB8" w14:textId="062A08CF" w:rsidR="00555926" w:rsidRDefault="00555926" w:rsidP="00555926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hangeLevel</w:t>
      </w:r>
      <w:proofErr w:type="spellEnd"/>
    </w:p>
    <w:p w14:paraId="4ECDB82F" w14:textId="77777777" w:rsidR="00862EBB" w:rsidRPr="00AF0BF1" w:rsidRDefault="00862EBB" w:rsidP="00862EBB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F0BF1">
        <w:rPr>
          <w:color w:val="FF0000"/>
          <w:lang w:val="en-US"/>
        </w:rPr>
        <w:t>Powerups – heath buff</w:t>
      </w:r>
      <w:r>
        <w:rPr>
          <w:color w:val="FF0000"/>
          <w:lang w:val="en-US"/>
        </w:rPr>
        <w:t xml:space="preserve"> – Not Doing</w:t>
      </w:r>
    </w:p>
    <w:p w14:paraId="451FB259" w14:textId="77777777" w:rsidR="00862EBB" w:rsidRPr="00AF0BF1" w:rsidRDefault="00862EBB" w:rsidP="00862EBB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F0BF1">
        <w:rPr>
          <w:color w:val="FF0000"/>
          <w:lang w:val="en-US"/>
        </w:rPr>
        <w:t>Powerups – attack buff</w:t>
      </w:r>
      <w:r>
        <w:rPr>
          <w:color w:val="FF0000"/>
          <w:lang w:val="en-US"/>
        </w:rPr>
        <w:t xml:space="preserve"> – Not Doing</w:t>
      </w:r>
    </w:p>
    <w:p w14:paraId="6C09E0EA" w14:textId="77777777" w:rsidR="00862EBB" w:rsidRPr="00AF0BF1" w:rsidRDefault="00862EBB" w:rsidP="00862EBB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F0BF1">
        <w:rPr>
          <w:color w:val="FF0000"/>
          <w:lang w:val="en-US"/>
        </w:rPr>
        <w:t>Add the puzzle mini game</w:t>
      </w:r>
      <w:r>
        <w:rPr>
          <w:color w:val="FF0000"/>
          <w:lang w:val="en-US"/>
        </w:rPr>
        <w:t xml:space="preserve"> – Not Doing</w:t>
      </w:r>
    </w:p>
    <w:p w14:paraId="52065004" w14:textId="77777777" w:rsidR="00862EBB" w:rsidRPr="00AF0BF1" w:rsidRDefault="00862EBB" w:rsidP="00862EBB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F0BF1">
        <w:rPr>
          <w:color w:val="FF0000"/>
          <w:lang w:val="en-US"/>
        </w:rPr>
        <w:t>Implement current frame rendering – Not Doing as game is working fine without this.</w:t>
      </w:r>
    </w:p>
    <w:p w14:paraId="15A0A459" w14:textId="77777777" w:rsidR="00862EBB" w:rsidRPr="00EF715D" w:rsidRDefault="00862EBB" w:rsidP="00862EBB">
      <w:pPr>
        <w:pStyle w:val="ListParagraph"/>
        <w:rPr>
          <w:lang w:val="en-US"/>
        </w:rPr>
      </w:pPr>
      <w:bookmarkStart w:id="0" w:name="_GoBack"/>
      <w:bookmarkEnd w:id="0"/>
    </w:p>
    <w:p w14:paraId="42A47E44" w14:textId="77777777" w:rsidR="00555926" w:rsidRPr="00555926" w:rsidRDefault="00555926" w:rsidP="00555926">
      <w:pPr>
        <w:ind w:left="360"/>
        <w:rPr>
          <w:color w:val="FF0000"/>
          <w:lang w:val="en-US"/>
        </w:rPr>
      </w:pPr>
    </w:p>
    <w:p w14:paraId="443DE54E" w14:textId="77777777" w:rsidR="00A63502" w:rsidRPr="00194C31" w:rsidRDefault="00A63502" w:rsidP="00A63502">
      <w:pPr>
        <w:pStyle w:val="ListParagraph"/>
        <w:rPr>
          <w:lang w:val="en-US"/>
        </w:rPr>
      </w:pPr>
    </w:p>
    <w:p w14:paraId="36F38706" w14:textId="77777777" w:rsidR="0055549B" w:rsidRPr="003E668B" w:rsidRDefault="0055549B" w:rsidP="0055549B">
      <w:pPr>
        <w:pStyle w:val="ListParagraph"/>
        <w:rPr>
          <w:lang w:val="en-US"/>
        </w:rPr>
      </w:pPr>
    </w:p>
    <w:sectPr w:rsidR="0055549B" w:rsidRPr="003E66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DE5A9A" w14:textId="77777777" w:rsidR="00334694" w:rsidRDefault="00334694" w:rsidP="00E871C4">
      <w:pPr>
        <w:spacing w:after="0" w:line="240" w:lineRule="auto"/>
      </w:pPr>
      <w:r>
        <w:separator/>
      </w:r>
    </w:p>
  </w:endnote>
  <w:endnote w:type="continuationSeparator" w:id="0">
    <w:p w14:paraId="2C2F5159" w14:textId="77777777" w:rsidR="00334694" w:rsidRDefault="00334694" w:rsidP="00E871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46E3E6" w14:textId="77777777" w:rsidR="00334694" w:rsidRDefault="00334694" w:rsidP="00E871C4">
      <w:pPr>
        <w:spacing w:after="0" w:line="240" w:lineRule="auto"/>
      </w:pPr>
      <w:r>
        <w:separator/>
      </w:r>
    </w:p>
  </w:footnote>
  <w:footnote w:type="continuationSeparator" w:id="0">
    <w:p w14:paraId="4CF2D570" w14:textId="77777777" w:rsidR="00334694" w:rsidRDefault="00334694" w:rsidP="00E871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375FB"/>
    <w:multiLevelType w:val="hybridMultilevel"/>
    <w:tmpl w:val="6756A4F6"/>
    <w:lvl w:ilvl="0" w:tplc="C882E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12FE2"/>
    <w:multiLevelType w:val="hybridMultilevel"/>
    <w:tmpl w:val="46324762"/>
    <w:lvl w:ilvl="0" w:tplc="2F96E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39BD"/>
    <w:multiLevelType w:val="hybridMultilevel"/>
    <w:tmpl w:val="F7809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tqgFAJpE9U4tAAAA"/>
  </w:docVars>
  <w:rsids>
    <w:rsidRoot w:val="00837214"/>
    <w:rsid w:val="0001037B"/>
    <w:rsid w:val="00040448"/>
    <w:rsid w:val="00091E52"/>
    <w:rsid w:val="000A05B4"/>
    <w:rsid w:val="000A4E91"/>
    <w:rsid w:val="000C7835"/>
    <w:rsid w:val="000F06A5"/>
    <w:rsid w:val="000F355D"/>
    <w:rsid w:val="0011201E"/>
    <w:rsid w:val="0011411D"/>
    <w:rsid w:val="001221D5"/>
    <w:rsid w:val="001332A8"/>
    <w:rsid w:val="0013440C"/>
    <w:rsid w:val="001448EE"/>
    <w:rsid w:val="00154D52"/>
    <w:rsid w:val="00157A16"/>
    <w:rsid w:val="001804F5"/>
    <w:rsid w:val="001843FF"/>
    <w:rsid w:val="00194C31"/>
    <w:rsid w:val="001B6618"/>
    <w:rsid w:val="001C1B0A"/>
    <w:rsid w:val="001E1FD7"/>
    <w:rsid w:val="0024608B"/>
    <w:rsid w:val="002A214D"/>
    <w:rsid w:val="002F1B28"/>
    <w:rsid w:val="002F64AF"/>
    <w:rsid w:val="00334694"/>
    <w:rsid w:val="00352CC3"/>
    <w:rsid w:val="003721B4"/>
    <w:rsid w:val="003932B8"/>
    <w:rsid w:val="003E668B"/>
    <w:rsid w:val="003F4945"/>
    <w:rsid w:val="003F6A6C"/>
    <w:rsid w:val="003F7D0B"/>
    <w:rsid w:val="004310FC"/>
    <w:rsid w:val="00446295"/>
    <w:rsid w:val="00467D95"/>
    <w:rsid w:val="00491C27"/>
    <w:rsid w:val="004E1C62"/>
    <w:rsid w:val="004E4C2C"/>
    <w:rsid w:val="004E5100"/>
    <w:rsid w:val="004E68DF"/>
    <w:rsid w:val="00521BCC"/>
    <w:rsid w:val="00525808"/>
    <w:rsid w:val="0055549B"/>
    <w:rsid w:val="00555926"/>
    <w:rsid w:val="00575A5D"/>
    <w:rsid w:val="005B3B38"/>
    <w:rsid w:val="005E22C4"/>
    <w:rsid w:val="006174CF"/>
    <w:rsid w:val="00626F53"/>
    <w:rsid w:val="00650F94"/>
    <w:rsid w:val="006563D8"/>
    <w:rsid w:val="006732A5"/>
    <w:rsid w:val="0068323C"/>
    <w:rsid w:val="00694340"/>
    <w:rsid w:val="0069489F"/>
    <w:rsid w:val="006A0DEC"/>
    <w:rsid w:val="006A41CC"/>
    <w:rsid w:val="006B2A26"/>
    <w:rsid w:val="006B7126"/>
    <w:rsid w:val="006F20B1"/>
    <w:rsid w:val="006F3DB0"/>
    <w:rsid w:val="006F73A6"/>
    <w:rsid w:val="00703A19"/>
    <w:rsid w:val="00711E57"/>
    <w:rsid w:val="0071644F"/>
    <w:rsid w:val="0072270E"/>
    <w:rsid w:val="007378B3"/>
    <w:rsid w:val="007535C6"/>
    <w:rsid w:val="007A6E04"/>
    <w:rsid w:val="007E02D5"/>
    <w:rsid w:val="007F276D"/>
    <w:rsid w:val="00816AEA"/>
    <w:rsid w:val="008173F8"/>
    <w:rsid w:val="00832A1E"/>
    <w:rsid w:val="00835424"/>
    <w:rsid w:val="00837214"/>
    <w:rsid w:val="0086025F"/>
    <w:rsid w:val="00860A68"/>
    <w:rsid w:val="00862EBB"/>
    <w:rsid w:val="0086301B"/>
    <w:rsid w:val="008A1518"/>
    <w:rsid w:val="008C17D8"/>
    <w:rsid w:val="008C46A0"/>
    <w:rsid w:val="008D459F"/>
    <w:rsid w:val="008D634D"/>
    <w:rsid w:val="008F08AA"/>
    <w:rsid w:val="009162DA"/>
    <w:rsid w:val="009427D9"/>
    <w:rsid w:val="00975166"/>
    <w:rsid w:val="00980FA4"/>
    <w:rsid w:val="009815ED"/>
    <w:rsid w:val="009F10F9"/>
    <w:rsid w:val="009F74F5"/>
    <w:rsid w:val="00A368FF"/>
    <w:rsid w:val="00A565F9"/>
    <w:rsid w:val="00A56F41"/>
    <w:rsid w:val="00A63502"/>
    <w:rsid w:val="00A86CB5"/>
    <w:rsid w:val="00A94EEE"/>
    <w:rsid w:val="00AA2D55"/>
    <w:rsid w:val="00AF0BF1"/>
    <w:rsid w:val="00B20331"/>
    <w:rsid w:val="00B268E8"/>
    <w:rsid w:val="00B36C9E"/>
    <w:rsid w:val="00B4793E"/>
    <w:rsid w:val="00B52178"/>
    <w:rsid w:val="00B854B9"/>
    <w:rsid w:val="00BA7D84"/>
    <w:rsid w:val="00BD7812"/>
    <w:rsid w:val="00BF3B5C"/>
    <w:rsid w:val="00BF47CC"/>
    <w:rsid w:val="00C33012"/>
    <w:rsid w:val="00C338C6"/>
    <w:rsid w:val="00C351E1"/>
    <w:rsid w:val="00C46F0B"/>
    <w:rsid w:val="00C51EDA"/>
    <w:rsid w:val="00C7074A"/>
    <w:rsid w:val="00CA2804"/>
    <w:rsid w:val="00CA5B4E"/>
    <w:rsid w:val="00CE5A44"/>
    <w:rsid w:val="00D01855"/>
    <w:rsid w:val="00D01F0F"/>
    <w:rsid w:val="00D22216"/>
    <w:rsid w:val="00D271D2"/>
    <w:rsid w:val="00D3245F"/>
    <w:rsid w:val="00D444B2"/>
    <w:rsid w:val="00DA700A"/>
    <w:rsid w:val="00DB6BD2"/>
    <w:rsid w:val="00E01429"/>
    <w:rsid w:val="00E11699"/>
    <w:rsid w:val="00E11975"/>
    <w:rsid w:val="00E44CD5"/>
    <w:rsid w:val="00E52B12"/>
    <w:rsid w:val="00E871C4"/>
    <w:rsid w:val="00ED54DA"/>
    <w:rsid w:val="00EF4E73"/>
    <w:rsid w:val="00EF715D"/>
    <w:rsid w:val="00F01DDD"/>
    <w:rsid w:val="00F058A8"/>
    <w:rsid w:val="00F05A28"/>
    <w:rsid w:val="00F11493"/>
    <w:rsid w:val="00F3126E"/>
    <w:rsid w:val="00F84484"/>
    <w:rsid w:val="00FA11FB"/>
    <w:rsid w:val="00FB7AA0"/>
    <w:rsid w:val="00FD243E"/>
    <w:rsid w:val="00FF6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1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1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871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1C4"/>
  </w:style>
  <w:style w:type="paragraph" w:styleId="Footer">
    <w:name w:val="footer"/>
    <w:basedOn w:val="Normal"/>
    <w:link w:val="FooterChar"/>
    <w:uiPriority w:val="99"/>
    <w:unhideWhenUsed/>
    <w:rsid w:val="00E871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1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7</TotalTime>
  <Pages>2</Pages>
  <Words>333</Words>
  <Characters>19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138</cp:revision>
  <dcterms:created xsi:type="dcterms:W3CDTF">2020-02-17T19:31:00Z</dcterms:created>
  <dcterms:modified xsi:type="dcterms:W3CDTF">2020-03-01T23:37:00Z</dcterms:modified>
</cp:coreProperties>
</file>